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D26CB" w14:textId="77777777" w:rsidR="004859E6" w:rsidRDefault="004859E6">
      <w:pPr>
        <w:spacing w:before="1"/>
        <w:rPr>
          <w:rFonts w:ascii="Times New Roman" w:eastAsiaTheme="minorEastAsia" w:hAnsi="Times New Roman" w:cs="Times New Roman"/>
          <w:sz w:val="7"/>
          <w:szCs w:val="7"/>
        </w:rPr>
      </w:pPr>
    </w:p>
    <w:p w14:paraId="5945F0D1" w14:textId="77777777" w:rsidR="004859E6" w:rsidRDefault="004859E6">
      <w:pPr>
        <w:spacing w:line="200" w:lineRule="atLeast"/>
        <w:ind w:left="436"/>
        <w:rPr>
          <w:rFonts w:ascii="Times New Roman" w:eastAsiaTheme="minorEastAsia" w:hAnsi="Times New Roman" w:cs="Times New Roman"/>
          <w:sz w:val="20"/>
          <w:szCs w:val="20"/>
        </w:rPr>
      </w:pPr>
    </w:p>
    <w:p w14:paraId="6B346F2B" w14:textId="77777777" w:rsidR="004859E6" w:rsidRDefault="004859E6">
      <w:pPr>
        <w:spacing w:before="4"/>
        <w:rPr>
          <w:rFonts w:ascii="Times New Roman" w:eastAsiaTheme="minorEastAsia" w:hAnsi="Times New Roman" w:cs="Times New Roman"/>
          <w:sz w:val="9"/>
          <w:szCs w:val="9"/>
        </w:rPr>
      </w:pPr>
    </w:p>
    <w:p w14:paraId="5599BE61" w14:textId="02B9032C" w:rsidR="004859E6" w:rsidRPr="000C6126" w:rsidRDefault="00506AB5">
      <w:pPr>
        <w:spacing w:before="38"/>
        <w:ind w:left="450" w:right="400"/>
        <w:jc w:val="center"/>
        <w:rPr>
          <w:rFonts w:ascii="Times New Roman" w:eastAsiaTheme="minorEastAsia" w:hAnsi="Times New Roman" w:cs="Times New Roman"/>
          <w:b/>
          <w:spacing w:val="-5"/>
          <w:sz w:val="32"/>
          <w:szCs w:val="32"/>
          <w:lang w:eastAsia="zh-CN"/>
        </w:rPr>
      </w:pPr>
      <w:r w:rsidRPr="000C6126">
        <w:rPr>
          <w:rFonts w:ascii="Times New Roman" w:eastAsiaTheme="minorEastAsia" w:hAnsi="Times New Roman" w:cs="Times New Roman"/>
          <w:b/>
          <w:spacing w:val="-7"/>
          <w:sz w:val="32"/>
          <w:szCs w:val="32"/>
          <w:lang w:eastAsia="zh-CN"/>
        </w:rPr>
        <w:t xml:space="preserve">CSCWD </w:t>
      </w:r>
      <w:r w:rsidR="00CA7BE2" w:rsidRPr="000C6126">
        <w:rPr>
          <w:rFonts w:ascii="Times New Roman" w:eastAsiaTheme="minorEastAsia" w:hAnsi="Times New Roman" w:cs="Times New Roman"/>
          <w:b/>
          <w:spacing w:val="-1"/>
          <w:sz w:val="32"/>
          <w:szCs w:val="32"/>
          <w:lang w:eastAsia="zh-CN"/>
        </w:rPr>
        <w:t>202</w:t>
      </w:r>
      <w:r w:rsidR="005168D0">
        <w:rPr>
          <w:rFonts w:ascii="Times New Roman" w:eastAsiaTheme="minorEastAsia" w:hAnsi="Times New Roman" w:cs="Times New Roman"/>
          <w:b/>
          <w:spacing w:val="-1"/>
          <w:sz w:val="32"/>
          <w:szCs w:val="32"/>
          <w:lang w:eastAsia="zh-CN"/>
        </w:rPr>
        <w:t>6</w:t>
      </w:r>
      <w:r w:rsidRPr="000C6126">
        <w:rPr>
          <w:rFonts w:ascii="Times New Roman" w:eastAsiaTheme="minorEastAsia" w:hAnsi="Times New Roman" w:cs="Times New Roman"/>
          <w:b/>
          <w:spacing w:val="-8"/>
          <w:sz w:val="32"/>
          <w:szCs w:val="32"/>
          <w:lang w:eastAsia="zh-CN"/>
        </w:rPr>
        <w:t xml:space="preserve"> </w:t>
      </w:r>
      <w:r w:rsidRPr="000C6126">
        <w:rPr>
          <w:rFonts w:ascii="Times New Roman" w:eastAsiaTheme="minorEastAsia" w:hAnsi="Times New Roman" w:cs="Times New Roman"/>
          <w:b/>
          <w:spacing w:val="-8"/>
          <w:sz w:val="32"/>
          <w:szCs w:val="32"/>
          <w:lang w:eastAsia="zh-CN"/>
        </w:rPr>
        <w:t>会议</w:t>
      </w:r>
      <w:r w:rsidRPr="000C6126">
        <w:rPr>
          <w:rFonts w:ascii="Times New Roman" w:eastAsiaTheme="minorEastAsia" w:hAnsi="Times New Roman" w:cs="Times New Roman"/>
          <w:b/>
          <w:spacing w:val="-2"/>
          <w:sz w:val="32"/>
          <w:szCs w:val="32"/>
          <w:lang w:eastAsia="zh-CN"/>
        </w:rPr>
        <w:t>注册表</w:t>
      </w:r>
    </w:p>
    <w:p w14:paraId="06296F86" w14:textId="4E478D58" w:rsidR="004859E6" w:rsidRPr="000C6126" w:rsidRDefault="00506AB5">
      <w:pPr>
        <w:spacing w:before="38"/>
        <w:ind w:left="450" w:right="400"/>
        <w:jc w:val="center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(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仅限</w:t>
      </w:r>
      <w:r w:rsidR="00CA7BE2" w:rsidRPr="000C6126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中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国</w:t>
      </w:r>
      <w:r w:rsidR="00CA7BE2"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境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内</w:t>
      </w:r>
      <w:r w:rsidRPr="000C6126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参会</w:t>
      </w:r>
      <w:r w:rsidR="007D179D" w:rsidRPr="000C6126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作者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注册使用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)</w:t>
      </w:r>
    </w:p>
    <w:p w14:paraId="7EA82AD0" w14:textId="77777777" w:rsidR="004859E6" w:rsidRDefault="00506AB5">
      <w:pPr>
        <w:pStyle w:val="1"/>
        <w:tabs>
          <w:tab w:val="left" w:pos="505"/>
        </w:tabs>
        <w:ind w:firstLine="0"/>
        <w:rPr>
          <w:rFonts w:ascii="Times New Roman" w:eastAsiaTheme="minorEastAsia" w:hAnsi="Times New Roman" w:cs="Times New Roman"/>
          <w:b w:val="0"/>
          <w:bCs w:val="0"/>
          <w:lang w:eastAsia="zh-CN"/>
        </w:rPr>
      </w:pPr>
      <w:r>
        <w:rPr>
          <w:rFonts w:ascii="Times New Roman" w:eastAsiaTheme="minorEastAsia" w:hAnsi="Times New Roman" w:cs="Times New Roman"/>
          <w:spacing w:val="-2"/>
          <w:lang w:eastAsia="zh-CN"/>
        </w:rPr>
        <w:t>个人信息</w:t>
      </w:r>
    </w:p>
    <w:p w14:paraId="147F642D" w14:textId="41E5BE89" w:rsidR="004859E6" w:rsidRPr="002C5733" w:rsidRDefault="00506AB5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wordWrap w:val="0"/>
        <w:spacing w:before="66" w:line="326" w:lineRule="auto"/>
        <w:ind w:left="426" w:right="507" w:firstLine="7"/>
        <w:rPr>
          <w:rFonts w:asciiTheme="minorEastAsia" w:eastAsiaTheme="minorEastAsia" w:hAnsiTheme="minorEastAsia" w:cs="Times New Roman"/>
          <w:spacing w:val="28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 xml:space="preserve"> 论文编号</w:t>
      </w:r>
      <w:r w:rsidRPr="002C5733">
        <w:rPr>
          <w:rFonts w:asciiTheme="minorEastAsia" w:eastAsiaTheme="minorEastAsia" w:hAnsiTheme="minorEastAsia" w:cs="Times New Roman"/>
          <w:b/>
          <w:bCs/>
          <w:spacing w:val="1"/>
          <w:w w:val="105"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spacing w:val="1"/>
          <w:w w:val="105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>/</w:t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ab/>
        <w:t xml:space="preserve"> </w:t>
      </w:r>
      <w:r w:rsidR="002C5733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姓名</w:t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28981456" w14:textId="3AB487D5" w:rsidR="002C5733" w:rsidRPr="002C5733" w:rsidRDefault="00506AB5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74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头衔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w w:val="105"/>
          <w:sz w:val="19"/>
          <w:szCs w:val="19"/>
          <w:u w:val="single" w:color="000000"/>
          <w:lang w:eastAsia="zh-CN"/>
        </w:rPr>
        <w:t xml:space="preserve">博士/教授/先生/女士 </w:t>
      </w:r>
      <w:r w:rsidRPr="002C5733">
        <w:rPr>
          <w:rFonts w:asciiTheme="minorEastAsia" w:eastAsiaTheme="minorEastAsia" w:hAnsiTheme="minorEastAsia" w:cs="Times New Roman"/>
          <w:spacing w:val="36"/>
          <w:w w:val="105"/>
          <w:sz w:val="19"/>
          <w:szCs w:val="19"/>
          <w:u w:val="single" w:color="000000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单位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4E574A57" w14:textId="18C46866" w:rsidR="002C5733" w:rsidRPr="002C5733" w:rsidRDefault="002C5733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24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通讯地址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3B15D084" w14:textId="3A16C344" w:rsidR="004859E6" w:rsidRPr="002C5733" w:rsidRDefault="002C5733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74"/>
          <w:sz w:val="19"/>
          <w:szCs w:val="19"/>
          <w:lang w:eastAsia="zh-CN"/>
        </w:rPr>
      </w:pPr>
      <w:r>
        <w:rPr>
          <w:rFonts w:asciiTheme="minorEastAsia" w:eastAsiaTheme="minorEastAsia" w:hAnsiTheme="minorEastAsia" w:cs="Times New Roman"/>
          <w:spacing w:val="24"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80"/>
          <w:sz w:val="19"/>
          <w:szCs w:val="19"/>
          <w:lang w:eastAsia="zh-CN"/>
        </w:rPr>
        <w:t>电子邮箱：</w:t>
      </w:r>
      <w:r w:rsidR="00506AB5" w:rsidRPr="002C5733">
        <w:rPr>
          <w:rFonts w:asciiTheme="minorEastAsia" w:eastAsiaTheme="minorEastAsia" w:hAnsiTheme="minorEastAsia" w:cs="Times New Roman"/>
          <w:w w:val="80"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w w:val="80"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w w:val="80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手机号码:</w:t>
      </w:r>
      <w:r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4EED286D" w14:textId="46E75B62" w:rsidR="004859E6" w:rsidRPr="002C5733" w:rsidRDefault="002C5733" w:rsidP="002C5733">
      <w:pPr>
        <w:tabs>
          <w:tab w:val="left" w:pos="4970"/>
          <w:tab w:val="left" w:pos="5195"/>
          <w:tab w:val="left" w:pos="10010"/>
        </w:tabs>
        <w:spacing w:before="40"/>
        <w:ind w:left="426" w:right="507"/>
        <w:outlineLvl w:val="1"/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</w:pPr>
      <w:r>
        <w:rPr>
          <w:rFonts w:asciiTheme="minorEastAsia" w:eastAsiaTheme="minorEastAsia" w:hAnsiTheme="minorEastAsia" w:cs="Times New Roman"/>
          <w:b/>
          <w:bCs/>
          <w:w w:val="105"/>
          <w:position w:val="-2"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position w:val="-2"/>
          <w:sz w:val="19"/>
          <w:szCs w:val="19"/>
          <w:lang w:eastAsia="zh-CN"/>
        </w:rPr>
        <w:t>IEEE</w:t>
      </w:r>
      <w:r w:rsidR="00506AB5" w:rsidRPr="002C5733">
        <w:rPr>
          <w:rFonts w:asciiTheme="minorEastAsia" w:eastAsiaTheme="minorEastAsia" w:hAnsiTheme="minorEastAsia" w:cs="Times New Roman"/>
          <w:b/>
          <w:bCs/>
          <w:spacing w:val="1"/>
          <w:w w:val="105"/>
          <w:position w:val="-2"/>
          <w:sz w:val="19"/>
          <w:szCs w:val="19"/>
          <w:lang w:eastAsia="zh-CN"/>
        </w:rPr>
        <w:t>会员编号:</w:t>
      </w:r>
      <w:r w:rsidR="00506AB5" w:rsidRPr="002C5733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学号(仅限学生):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</w:p>
    <w:p w14:paraId="7B34BA95" w14:textId="77777777" w:rsidR="004859E6" w:rsidRDefault="004859E6">
      <w:p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b/>
          <w:color w:val="FF0000"/>
          <w:sz w:val="19"/>
          <w:szCs w:val="19"/>
          <w:lang w:eastAsia="zh-CN"/>
        </w:rPr>
      </w:pPr>
    </w:p>
    <w:p w14:paraId="30E6CFEE" w14:textId="77777777" w:rsidR="004859E6" w:rsidRDefault="00506AB5">
      <w:pPr>
        <w:pStyle w:val="2"/>
        <w:tabs>
          <w:tab w:val="left" w:pos="567"/>
        </w:tabs>
        <w:spacing w:line="264" w:lineRule="exact"/>
        <w:ind w:firstLine="0"/>
        <w:rPr>
          <w:rFonts w:ascii="Times New Roman" w:eastAsiaTheme="minorEastAsia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b/>
          <w:spacing w:val="-13"/>
          <w:sz w:val="24"/>
          <w:lang w:eastAsia="zh-CN"/>
        </w:rPr>
        <w:t>注册费：</w:t>
      </w:r>
    </w:p>
    <w:tbl>
      <w:tblPr>
        <w:tblW w:w="0" w:type="auto"/>
        <w:tblInd w:w="4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"/>
        <w:gridCol w:w="2894"/>
        <w:gridCol w:w="3060"/>
        <w:gridCol w:w="2707"/>
        <w:gridCol w:w="1417"/>
      </w:tblGrid>
      <w:tr w:rsidR="004859E6" w14:paraId="3271285D" w14:textId="77777777" w:rsidTr="003555AE">
        <w:trPr>
          <w:trHeight w:hRule="exact" w:val="30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3A339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  <w:tc>
          <w:tcPr>
            <w:tcW w:w="2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9794D" w14:textId="77777777" w:rsidR="004859E6" w:rsidRDefault="00506AB5">
            <w:pPr>
              <w:spacing w:before="39"/>
              <w:ind w:left="1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类别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76A3" w14:textId="4784EA7B" w:rsidR="004859E6" w:rsidRDefault="00CA7BE2">
            <w:pPr>
              <w:spacing w:before="39"/>
              <w:ind w:left="17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202</w:t>
            </w:r>
            <w:r w:rsidR="005168D0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6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年</w:t>
            </w:r>
            <w:r w:rsidR="00506AB5"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月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10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日前注册（优惠）</w:t>
            </w: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01C4" w14:textId="77041717" w:rsidR="004859E6" w:rsidRDefault="00CA7BE2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202</w:t>
            </w:r>
            <w:r w:rsidR="005168D0"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6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年</w:t>
            </w:r>
            <w:r w:rsidR="00506AB5"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月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10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日后注册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B78AC" w14:textId="77777777" w:rsidR="004859E6" w:rsidRDefault="00506AB5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支付金额</w:t>
            </w:r>
          </w:p>
        </w:tc>
      </w:tr>
      <w:tr w:rsidR="004859E6" w14:paraId="03C68159" w14:textId="77777777" w:rsidTr="003555AE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6555F" w14:textId="77777777" w:rsidR="004859E6" w:rsidRDefault="00506AB5">
            <w:pPr>
              <w:spacing w:before="48"/>
              <w:ind w:left="69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A</w:t>
            </w:r>
          </w:p>
        </w:tc>
        <w:tc>
          <w:tcPr>
            <w:tcW w:w="2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5F254" w14:textId="49DF17D8" w:rsidR="004859E6" w:rsidRDefault="00506AB5" w:rsidP="00DD33A6">
            <w:pPr>
              <w:spacing w:before="48"/>
              <w:ind w:left="806" w:hanging="661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会员</w:t>
            </w:r>
            <w:r w:rsidR="00DD33A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lang w:eastAsia="zh-CN"/>
              </w:rPr>
              <w:t>或学生会员</w:t>
            </w:r>
            <w:r w:rsidR="00DD33A6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val="en-CA" w:eastAsia="zh-CN"/>
              </w:rPr>
              <w:t>(</w:t>
            </w:r>
            <w:r w:rsidR="00DD33A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lang w:eastAsia="zh-CN"/>
              </w:rPr>
              <w:t>有文章</w:t>
            </w:r>
            <w:r w:rsidR="00DD33A6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val="en-CA" w:eastAsia="zh-CN"/>
              </w:rPr>
              <w:t>)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</w:rPr>
              <w:t>: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E7208" w14:textId="0291A92E" w:rsidR="004859E6" w:rsidRDefault="007A76A1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4</w:t>
            </w:r>
            <w:r w:rsidR="005168D0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90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97DF0" w14:textId="0A764367" w:rsidR="004859E6" w:rsidRDefault="007A76A1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5</w:t>
            </w:r>
            <w:r w:rsidR="001A19CB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6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142A4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1A291758" w14:textId="77777777" w:rsidTr="003555AE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CD8CB" w14:textId="77777777" w:rsidR="004859E6" w:rsidRDefault="00506AB5">
            <w:pPr>
              <w:spacing w:before="48"/>
              <w:ind w:left="73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B</w:t>
            </w:r>
          </w:p>
        </w:tc>
        <w:tc>
          <w:tcPr>
            <w:tcW w:w="2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5DD0F" w14:textId="77777777" w:rsidR="004859E6" w:rsidRDefault="00506AB5">
            <w:pPr>
              <w:spacing w:before="48"/>
              <w:ind w:left="795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95"/>
                <w:sz w:val="18"/>
                <w:szCs w:val="18"/>
                <w:lang w:eastAsia="zh-CN"/>
              </w:rPr>
              <w:t>非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会员</w:t>
            </w:r>
            <w:r>
              <w:rPr>
                <w:rFonts w:ascii="Times New Roman" w:eastAsiaTheme="minorEastAsia" w:hAnsi="Times New Roman" w:cs="Times New Roman"/>
                <w:w w:val="95"/>
                <w:sz w:val="18"/>
                <w:szCs w:val="18"/>
              </w:rPr>
              <w:t>: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E3EED" w14:textId="12820E1D" w:rsidR="004859E6" w:rsidRDefault="007A76A1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5</w:t>
            </w:r>
            <w:r w:rsidR="001A19CB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6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0BF99" w14:textId="75688B0B" w:rsidR="004859E6" w:rsidRDefault="001A19CB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63</w:t>
            </w:r>
            <w:r w:rsidR="007A76A1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31E95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3C8D426A" w14:textId="77777777" w:rsidTr="003555AE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13CF2" w14:textId="77777777" w:rsidR="004859E6" w:rsidRDefault="00506AB5">
            <w:pPr>
              <w:spacing w:before="48"/>
              <w:ind w:left="7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C</w:t>
            </w:r>
          </w:p>
        </w:tc>
        <w:tc>
          <w:tcPr>
            <w:tcW w:w="2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BEFAC" w14:textId="722E4765" w:rsidR="004859E6" w:rsidRDefault="00506AB5">
            <w:pPr>
              <w:spacing w:before="48"/>
              <w:ind w:left="16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IEE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学生会员</w:t>
            </w:r>
            <w:r w:rsidR="003555AE"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(</w:t>
            </w:r>
            <w:r w:rsidR="003555AE"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没有文章</w:t>
            </w:r>
            <w:r w:rsidR="003555AE"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)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: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67892" w14:textId="0082D97E" w:rsidR="004859E6" w:rsidRDefault="007A76A1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</w:t>
            </w:r>
            <w:r w:rsidR="005168D0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8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C3FC5" w14:textId="6B6E7FEA" w:rsidR="004859E6" w:rsidRDefault="005168D0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31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75464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2288D57C" w14:textId="77777777" w:rsidTr="003555AE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9BE4B" w14:textId="77777777" w:rsidR="004859E6" w:rsidRDefault="00506AB5">
            <w:pPr>
              <w:spacing w:before="48"/>
              <w:ind w:left="6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D</w:t>
            </w:r>
          </w:p>
        </w:tc>
        <w:tc>
          <w:tcPr>
            <w:tcW w:w="2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5F84B" w14:textId="72187959" w:rsidR="004859E6" w:rsidRDefault="00506AB5">
            <w:pPr>
              <w:spacing w:before="48"/>
              <w:ind w:left="156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学生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(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非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IEE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会员</w:t>
            </w:r>
            <w:r w:rsidR="003555AE"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，没有文章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)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: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3462A" w14:textId="4D1167E1" w:rsidR="004859E6" w:rsidRDefault="005168D0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31</w:t>
            </w:r>
            <w:r w:rsidR="001A19CB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788D6" w14:textId="588C420F" w:rsidR="004859E6" w:rsidRDefault="0042662E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34</w:t>
            </w:r>
            <w:r w:rsidR="005168D0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92979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1A0D3EC7" w14:textId="77777777" w:rsidTr="003555AE">
        <w:trPr>
          <w:trHeight w:hRule="exact" w:val="346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2B74E" w14:textId="77777777" w:rsidR="004859E6" w:rsidRDefault="00506AB5">
            <w:pPr>
              <w:spacing w:before="58"/>
              <w:ind w:left="80"/>
              <w:rPr>
                <w:rFonts w:ascii="Times New Roman" w:eastAsiaTheme="minorEastAsia" w:hAnsi="Times New Roman" w:cs="Times New Roman"/>
                <w:dstrike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E</w:t>
            </w:r>
          </w:p>
        </w:tc>
        <w:tc>
          <w:tcPr>
            <w:tcW w:w="2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F338F" w14:textId="77777777" w:rsidR="004859E6" w:rsidRDefault="00506AB5">
            <w:pPr>
              <w:spacing w:before="58"/>
              <w:jc w:val="center"/>
              <w:rPr>
                <w:rFonts w:ascii="Times New Roman" w:eastAsiaTheme="minorEastAsia" w:hAnsi="Times New Roman" w:cs="Times New Roman"/>
                <w:dstrike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超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页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费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:</w:t>
            </w:r>
          </w:p>
        </w:tc>
        <w:tc>
          <w:tcPr>
            <w:tcW w:w="5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9B11E" w14:textId="01D507A3" w:rsidR="004859E6" w:rsidRDefault="00506AB5" w:rsidP="002B68A6">
            <w:pPr>
              <w:tabs>
                <w:tab w:val="left" w:pos="4247"/>
              </w:tabs>
              <w:spacing w:before="32"/>
              <w:ind w:left="803"/>
              <w:jc w:val="center"/>
              <w:rPr>
                <w:rFonts w:ascii="Times New Roman" w:eastAsiaTheme="minorEastAsia" w:hAnsi="Times New Roman" w:cs="Times New Roman"/>
                <w:dstrike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每页</w:t>
            </w:r>
            <w:r w:rsidR="005168D0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70</w:t>
            </w:r>
            <w:r w:rsidR="002B68A6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0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元（</w:t>
            </w:r>
            <w:r w:rsidR="00E6606C">
              <w:rPr>
                <w:rFonts w:ascii="Times New Roman" w:eastAsiaTheme="minorEastAsia" w:hAnsi="Times New Roman" w:cs="Times New Roman" w:hint="eastAsia"/>
                <w:w w:val="105"/>
                <w:sz w:val="18"/>
                <w:szCs w:val="18"/>
                <w:lang w:eastAsia="zh-CN"/>
              </w:rPr>
              <w:t>每篇文章限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6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页）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CA045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  <w:tr w:rsidR="004859E6" w14:paraId="381EFC6E" w14:textId="77777777" w:rsidTr="003555AE">
        <w:trPr>
          <w:trHeight w:hRule="exact" w:val="355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E0541" w14:textId="77777777" w:rsidR="004859E6" w:rsidRDefault="00506AB5">
            <w:pPr>
              <w:spacing w:before="63"/>
              <w:ind w:left="83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F</w:t>
            </w:r>
          </w:p>
        </w:tc>
        <w:tc>
          <w:tcPr>
            <w:tcW w:w="2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C417D" w14:textId="77777777" w:rsidR="004859E6" w:rsidRDefault="00506AB5">
            <w:pPr>
              <w:spacing w:before="63"/>
              <w:ind w:left="731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额外论文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费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:</w:t>
            </w:r>
          </w:p>
        </w:tc>
        <w:tc>
          <w:tcPr>
            <w:tcW w:w="5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93F10" w14:textId="0EA71D8B" w:rsidR="004859E6" w:rsidRDefault="00506AB5" w:rsidP="002B68A6">
            <w:pPr>
              <w:tabs>
                <w:tab w:val="left" w:pos="4164"/>
              </w:tabs>
              <w:spacing w:before="37"/>
              <w:ind w:left="236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A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B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类作者第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2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篇论文（编号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u w:val="single" w:color="000000"/>
                <w:lang w:eastAsia="zh-CN"/>
              </w:rPr>
              <w:t xml:space="preserve">                 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）注册费</w:t>
            </w:r>
            <w:r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 xml:space="preserve"> </w:t>
            </w:r>
            <w:r w:rsidR="005168D0"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>26</w:t>
            </w:r>
            <w:r w:rsidR="002B68A6"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>00</w:t>
            </w:r>
            <w:r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B51CCE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  <w:tr w:rsidR="00A44519" w14:paraId="3E88793C" w14:textId="77777777" w:rsidTr="003555AE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6DAF8" w14:textId="77777777" w:rsidR="00A44519" w:rsidRDefault="00A44519" w:rsidP="00B31154">
            <w:pPr>
              <w:spacing w:before="48"/>
              <w:ind w:left="6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G</w:t>
            </w:r>
          </w:p>
        </w:tc>
        <w:tc>
          <w:tcPr>
            <w:tcW w:w="2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32EF" w14:textId="77777777" w:rsidR="00A44519" w:rsidRDefault="00A44519" w:rsidP="00B31154">
            <w:pPr>
              <w:spacing w:before="48"/>
              <w:ind w:firstLineChars="300" w:firstLine="565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额外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正式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晚宴餐券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:</w:t>
            </w:r>
          </w:p>
        </w:tc>
        <w:tc>
          <w:tcPr>
            <w:tcW w:w="5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DE8AB" w14:textId="7546BF58" w:rsidR="00A44519" w:rsidRDefault="00A44519" w:rsidP="00B31154">
            <w:pPr>
              <w:tabs>
                <w:tab w:val="left" w:pos="1850"/>
              </w:tabs>
              <w:spacing w:before="9"/>
              <w:ind w:left="182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额外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正式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晚宴餐券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u w:val="single" w:color="000000"/>
                <w:lang w:eastAsia="zh-CN"/>
              </w:rPr>
              <w:tab/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szCs w:val="18"/>
                <w:u w:val="single" w:color="00000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×</w:t>
            </w:r>
            <w:r w:rsidR="005168D0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3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（除默认的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份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正式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晚宴餐券外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3CCE6" w14:textId="77777777" w:rsidR="00A44519" w:rsidRDefault="00A44519" w:rsidP="00B311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  <w:tr w:rsidR="004859E6" w14:paraId="38D94AE9" w14:textId="77777777" w:rsidTr="003555AE">
        <w:trPr>
          <w:trHeight w:hRule="exact" w:val="358"/>
        </w:trPr>
        <w:tc>
          <w:tcPr>
            <w:tcW w:w="31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6C987" w14:textId="77777777" w:rsidR="004859E6" w:rsidRDefault="00506AB5">
            <w:pPr>
              <w:spacing w:before="67"/>
              <w:ind w:left="272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有论文的参会者：</w:t>
            </w:r>
          </w:p>
        </w:tc>
        <w:tc>
          <w:tcPr>
            <w:tcW w:w="5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02DF10C" w14:textId="4E865CE6" w:rsidR="004859E6" w:rsidRDefault="00506AB5">
            <w:pPr>
              <w:tabs>
                <w:tab w:val="left" w:pos="4248"/>
              </w:tabs>
              <w:spacing w:before="37"/>
              <w:ind w:left="1579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总注册费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: 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(A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B)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+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E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+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F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 </w:t>
            </w:r>
            <w:r w:rsidR="00A44519"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>+ 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52B42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  <w:tr w:rsidR="004859E6" w14:paraId="68983223" w14:textId="77777777" w:rsidTr="003555AE">
        <w:trPr>
          <w:trHeight w:hRule="exact" w:val="367"/>
        </w:trPr>
        <w:tc>
          <w:tcPr>
            <w:tcW w:w="31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B8E83" w14:textId="77777777" w:rsidR="004859E6" w:rsidRDefault="00506AB5">
            <w:pPr>
              <w:spacing w:before="67"/>
              <w:ind w:left="272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无论文参会者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:</w:t>
            </w:r>
          </w:p>
        </w:tc>
        <w:tc>
          <w:tcPr>
            <w:tcW w:w="5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6DE1A" w14:textId="088EB15B" w:rsidR="004859E6" w:rsidRDefault="00506AB5">
            <w:pPr>
              <w:tabs>
                <w:tab w:val="left" w:pos="4248"/>
              </w:tabs>
              <w:spacing w:before="37"/>
              <w:ind w:left="1579"/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总注册费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: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 xml:space="preserve"> </w:t>
            </w:r>
            <w:r w:rsidR="00343F1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(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A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B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C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D</w:t>
            </w:r>
            <w:r w:rsidR="00343F1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) + G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37338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</w:tbl>
    <w:p w14:paraId="27D8278B" w14:textId="77777777" w:rsidR="0035324E" w:rsidRDefault="0035324E" w:rsidP="0035324E">
      <w:pPr>
        <w:pStyle w:val="ac"/>
        <w:ind w:left="739"/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</w:pPr>
    </w:p>
    <w:p w14:paraId="68C2131D" w14:textId="77777777" w:rsidR="006A1765" w:rsidRPr="006A1765" w:rsidRDefault="006A1765" w:rsidP="006A1765">
      <w:pPr>
        <w:pStyle w:val="H5"/>
        <w:keepNext w:val="0"/>
        <w:spacing w:before="0" w:after="120"/>
        <w:ind w:left="319"/>
        <w:outlineLvl w:val="9"/>
        <w:rPr>
          <w:rFonts w:eastAsiaTheme="minorEastAsia"/>
          <w:snapToGrid/>
          <w:sz w:val="22"/>
          <w:szCs w:val="22"/>
          <w:lang w:eastAsia="zh-CN"/>
        </w:rPr>
      </w:pPr>
      <w:r w:rsidRPr="006A1765">
        <w:rPr>
          <w:rFonts w:eastAsiaTheme="minorEastAsia"/>
          <w:snapToGrid/>
          <w:sz w:val="22"/>
          <w:szCs w:val="22"/>
          <w:lang w:eastAsia="zh-CN"/>
        </w:rPr>
        <w:t>支付方式（</w:t>
      </w:r>
      <w:r w:rsidRPr="006A1765">
        <w:rPr>
          <w:rFonts w:eastAsiaTheme="minorEastAsia" w:hint="eastAsia"/>
          <w:snapToGrid/>
          <w:sz w:val="22"/>
          <w:szCs w:val="22"/>
          <w:lang w:eastAsia="zh-CN"/>
        </w:rPr>
        <w:t>请将注册费</w:t>
      </w:r>
      <w:r w:rsidRPr="006A1765">
        <w:rPr>
          <w:rFonts w:eastAsiaTheme="minorEastAsia"/>
          <w:snapToGrid/>
          <w:sz w:val="22"/>
          <w:szCs w:val="22"/>
          <w:lang w:eastAsia="zh-CN"/>
        </w:rPr>
        <w:t>汇款</w:t>
      </w:r>
      <w:r w:rsidRPr="006A1765">
        <w:rPr>
          <w:rFonts w:eastAsiaTheme="minorEastAsia" w:hint="eastAsia"/>
          <w:snapToGrid/>
          <w:sz w:val="22"/>
          <w:szCs w:val="22"/>
          <w:lang w:eastAsia="zh-CN"/>
        </w:rPr>
        <w:t>至</w:t>
      </w:r>
      <w:r w:rsidRPr="006A1765">
        <w:rPr>
          <w:rFonts w:eastAsiaTheme="minorEastAsia"/>
          <w:snapToGrid/>
          <w:sz w:val="22"/>
          <w:szCs w:val="22"/>
          <w:lang w:eastAsia="zh-CN"/>
        </w:rPr>
        <w:t>）</w:t>
      </w:r>
      <w:r w:rsidRPr="006A1765">
        <w:rPr>
          <w:rFonts w:eastAsiaTheme="minorEastAsia"/>
          <w:snapToGrid/>
          <w:sz w:val="22"/>
          <w:szCs w:val="22"/>
          <w:lang w:eastAsia="zh-CN"/>
        </w:rPr>
        <w:t>:</w:t>
      </w:r>
    </w:p>
    <w:p w14:paraId="78643DA3" w14:textId="54EEE04B" w:rsidR="006A1765" w:rsidRPr="006A1765" w:rsidRDefault="006A1765" w:rsidP="006A1765">
      <w:pPr>
        <w:pStyle w:val="ac"/>
        <w:numPr>
          <w:ilvl w:val="0"/>
          <w:numId w:val="1"/>
        </w:numPr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 w:rsidRPr="006A1765">
        <w:rPr>
          <w:rFonts w:ascii="Times New Roman" w:eastAsiaTheme="minorEastAsia" w:hAnsi="Times New Roman" w:cs="Times New Roman" w:hint="eastAsia"/>
          <w:sz w:val="20"/>
          <w:szCs w:val="20"/>
          <w:lang w:eastAsia="zh-CN"/>
        </w:rPr>
        <w:t>银行账户名：福建福耀科技大学</w:t>
      </w:r>
    </w:p>
    <w:p w14:paraId="389D8AF4" w14:textId="55C08854" w:rsidR="006A1765" w:rsidRPr="006A1765" w:rsidRDefault="006A1765" w:rsidP="006A1765">
      <w:pPr>
        <w:pStyle w:val="ac"/>
        <w:numPr>
          <w:ilvl w:val="0"/>
          <w:numId w:val="1"/>
        </w:numPr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 w:rsidRPr="006A1765">
        <w:rPr>
          <w:rFonts w:ascii="Times New Roman" w:eastAsiaTheme="minorEastAsia" w:hAnsi="Times New Roman" w:cs="Times New Roman" w:hint="eastAsia"/>
          <w:sz w:val="20"/>
          <w:szCs w:val="20"/>
          <w:lang w:eastAsia="zh-CN"/>
        </w:rPr>
        <w:t>开户银行：中国农业银行股份有限公司闽侯南屿支行</w:t>
      </w:r>
    </w:p>
    <w:p w14:paraId="0EE88C7C" w14:textId="4C5E0065" w:rsidR="006A1765" w:rsidRPr="006A1765" w:rsidRDefault="006A1765" w:rsidP="006A1765">
      <w:pPr>
        <w:pStyle w:val="ac"/>
        <w:numPr>
          <w:ilvl w:val="0"/>
          <w:numId w:val="1"/>
        </w:numPr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 w:rsidRPr="006A1765">
        <w:rPr>
          <w:rFonts w:ascii="Times New Roman" w:eastAsiaTheme="minorEastAsia" w:hAnsi="Times New Roman" w:cs="Times New Roman" w:hint="eastAsia"/>
          <w:sz w:val="20"/>
          <w:szCs w:val="20"/>
          <w:lang w:eastAsia="zh-CN"/>
        </w:rPr>
        <w:t>账号：</w:t>
      </w:r>
      <w:r w:rsidRPr="006A1765">
        <w:rPr>
          <w:rFonts w:ascii="Times New Roman" w:eastAsiaTheme="minorEastAsia" w:hAnsi="Times New Roman" w:cs="Times New Roman"/>
          <w:sz w:val="20"/>
          <w:szCs w:val="20"/>
          <w:lang w:eastAsia="zh-CN"/>
        </w:rPr>
        <w:t>13160501040009196</w:t>
      </w:r>
    </w:p>
    <w:p w14:paraId="0A621C5C" w14:textId="538EA97B" w:rsidR="006A1765" w:rsidRPr="006A1765" w:rsidRDefault="006A1765" w:rsidP="006A1765">
      <w:pPr>
        <w:pStyle w:val="ac"/>
        <w:numPr>
          <w:ilvl w:val="0"/>
          <w:numId w:val="1"/>
        </w:numPr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 w:rsidRPr="006A1765">
        <w:rPr>
          <w:rFonts w:ascii="Times New Roman" w:eastAsiaTheme="minorEastAsia" w:hAnsi="Times New Roman" w:cs="Times New Roman" w:hint="eastAsia"/>
          <w:sz w:val="20"/>
          <w:szCs w:val="20"/>
          <w:lang w:eastAsia="zh-CN"/>
        </w:rPr>
        <w:t>联行号：</w:t>
      </w:r>
      <w:r w:rsidRPr="006A1765">
        <w:rPr>
          <w:rFonts w:ascii="Times New Roman" w:eastAsiaTheme="minorEastAsia" w:hAnsi="Times New Roman" w:cs="Times New Roman"/>
          <w:sz w:val="20"/>
          <w:szCs w:val="20"/>
          <w:lang w:eastAsia="zh-CN"/>
        </w:rPr>
        <w:t>103391016054</w:t>
      </w:r>
    </w:p>
    <w:p w14:paraId="70E6A872" w14:textId="23499698" w:rsidR="006A1765" w:rsidRPr="006A1765" w:rsidRDefault="006A1765" w:rsidP="006A1765">
      <w:pPr>
        <w:pStyle w:val="ac"/>
        <w:numPr>
          <w:ilvl w:val="0"/>
          <w:numId w:val="1"/>
        </w:numPr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 w:rsidRPr="006A1765">
        <w:rPr>
          <w:rFonts w:ascii="Times New Roman" w:eastAsiaTheme="minorEastAsia" w:hAnsi="Times New Roman" w:cs="Times New Roman" w:hint="eastAsia"/>
          <w:sz w:val="20"/>
          <w:szCs w:val="20"/>
          <w:lang w:eastAsia="zh-CN"/>
        </w:rPr>
        <w:t>地址、电话：福建省闽侯县南屿镇智慧大道</w:t>
      </w:r>
      <w:r w:rsidRPr="006A1765">
        <w:rPr>
          <w:rFonts w:ascii="Times New Roman" w:eastAsiaTheme="minorEastAsia" w:hAnsi="Times New Roman" w:cs="Times New Roman" w:hint="eastAsia"/>
          <w:sz w:val="20"/>
          <w:szCs w:val="20"/>
          <w:lang w:eastAsia="zh-CN"/>
        </w:rPr>
        <w:t>104</w:t>
      </w:r>
      <w:r w:rsidRPr="006A1765">
        <w:rPr>
          <w:rFonts w:ascii="Times New Roman" w:eastAsiaTheme="minorEastAsia" w:hAnsi="Times New Roman" w:cs="Times New Roman" w:hint="eastAsia"/>
          <w:sz w:val="20"/>
          <w:szCs w:val="20"/>
          <w:lang w:eastAsia="zh-CN"/>
        </w:rPr>
        <w:t>号国际交流中心</w:t>
      </w:r>
      <w:r w:rsidRPr="006A1765">
        <w:rPr>
          <w:rFonts w:ascii="Times New Roman" w:eastAsiaTheme="minorEastAsia" w:hAnsi="Times New Roman" w:cs="Times New Roman" w:hint="eastAsia"/>
          <w:sz w:val="20"/>
          <w:szCs w:val="20"/>
          <w:lang w:eastAsia="zh-CN"/>
        </w:rPr>
        <w:t>0591-62769999</w:t>
      </w:r>
    </w:p>
    <w:p w14:paraId="5BD91200" w14:textId="77777777" w:rsidR="006A1765" w:rsidRDefault="006A1765" w:rsidP="006A1765">
      <w:pPr>
        <w:pStyle w:val="ac"/>
        <w:ind w:left="739"/>
        <w:rPr>
          <w:rFonts w:ascii="Times New Roman" w:eastAsiaTheme="minorEastAsia" w:hAnsi="Times New Roman" w:cs="Times New Roman"/>
          <w:b/>
          <w:sz w:val="20"/>
          <w:szCs w:val="20"/>
          <w:lang w:eastAsia="zh-CN"/>
        </w:rPr>
      </w:pPr>
    </w:p>
    <w:p w14:paraId="0FE30DC6" w14:textId="777FD9E1" w:rsidR="005168D0" w:rsidRPr="006A1765" w:rsidRDefault="006A1765" w:rsidP="006A1765">
      <w:pPr>
        <w:ind w:firstLineChars="200" w:firstLine="402"/>
        <w:rPr>
          <w:rFonts w:ascii="Times New Roman" w:eastAsiaTheme="minorEastAsia" w:hAnsi="Times New Roman" w:cs="Times New Roman"/>
          <w:color w:val="FF0000"/>
          <w:lang w:eastAsia="zh-CN"/>
        </w:rPr>
      </w:pP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（注：汇款时附言请注明：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CSCWD 202</w:t>
      </w:r>
      <w:r>
        <w:rPr>
          <w:rFonts w:ascii="Times New Roman" w:eastAsiaTheme="minorEastAsia" w:hAnsi="Times New Roman" w:cs="Times New Roman"/>
          <w:b/>
          <w:color w:val="FF0000"/>
          <w:sz w:val="20"/>
          <w:szCs w:val="20"/>
          <w:lang w:eastAsia="zh-CN"/>
        </w:rPr>
        <w:t>6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+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文章号</w:t>
      </w:r>
      <w:r>
        <w:rPr>
          <w:rFonts w:ascii="Times New Roman" w:eastAsiaTheme="minorEastAsia" w:hAnsi="Times New Roman" w:cs="Times New Roman" w:hint="eastAsia"/>
          <w:color w:val="FF0000"/>
          <w:lang w:eastAsia="zh-CN"/>
        </w:rPr>
        <w:t>）</w:t>
      </w:r>
    </w:p>
    <w:p w14:paraId="3956CA33" w14:textId="77777777" w:rsidR="005168D0" w:rsidRPr="0035324E" w:rsidRDefault="005168D0" w:rsidP="0035324E">
      <w:pPr>
        <w:pStyle w:val="ac"/>
        <w:ind w:left="690"/>
        <w:rPr>
          <w:rFonts w:ascii="Times New Roman" w:eastAsiaTheme="minorEastAsia" w:hAnsi="Times New Roman" w:cs="Times New Roman"/>
          <w:b/>
          <w:sz w:val="20"/>
          <w:szCs w:val="20"/>
          <w:lang w:eastAsia="zh-CN"/>
        </w:rPr>
      </w:pPr>
    </w:p>
    <w:p w14:paraId="6BE77C2E" w14:textId="38FEF41B" w:rsidR="004859E6" w:rsidRPr="00CA7B07" w:rsidRDefault="00506AB5" w:rsidP="006A1765">
      <w:pPr>
        <w:ind w:left="274" w:hanging="4"/>
        <w:rPr>
          <w:rFonts w:ascii="Times New Roman" w:eastAsiaTheme="minorEastAsia" w:hAnsi="Times New Roman" w:cs="Times New Roman"/>
          <w:b/>
          <w:lang w:eastAsia="zh-CN"/>
        </w:rPr>
      </w:pPr>
      <w:r w:rsidRPr="00CA7B07">
        <w:rPr>
          <w:rFonts w:ascii="Times New Roman" w:eastAsiaTheme="minorEastAsia" w:hAnsi="Times New Roman" w:cs="Times New Roman"/>
          <w:b/>
          <w:bCs/>
          <w:lang w:eastAsia="zh-CN"/>
        </w:rPr>
        <w:t>注册及退款</w:t>
      </w:r>
    </w:p>
    <w:p w14:paraId="2A93EEE4" w14:textId="4BA21C87" w:rsidR="004859E6" w:rsidRDefault="00506AB5">
      <w:pPr>
        <w:pStyle w:val="ac"/>
        <w:numPr>
          <w:ilvl w:val="0"/>
          <w:numId w:val="2"/>
        </w:num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论文正式出版要求录用的论文至少有一名作者在</w:t>
      </w:r>
      <w:r w:rsidR="00CA7BE2"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202</w:t>
      </w:r>
      <w:r w:rsidR="005168D0"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6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年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3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月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10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日前完成注册，否则论文将被视为作者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主动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撤回而不予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发表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。</w:t>
      </w:r>
    </w:p>
    <w:p w14:paraId="0840762D" w14:textId="77777777" w:rsidR="004859E6" w:rsidRDefault="00506AB5">
      <w:pPr>
        <w:pStyle w:val="ac"/>
        <w:numPr>
          <w:ilvl w:val="0"/>
          <w:numId w:val="2"/>
        </w:num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同一作者的额外论文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(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最多一篇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)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请务必支付额外的论文注册费，否则不予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发表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。</w:t>
      </w:r>
    </w:p>
    <w:p w14:paraId="2C024B8E" w14:textId="77777777" w:rsidR="004859E6" w:rsidRDefault="00506AB5">
      <w:pPr>
        <w:pStyle w:val="ac"/>
        <w:numPr>
          <w:ilvl w:val="0"/>
          <w:numId w:val="2"/>
        </w:num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学生注册仅限于参会，</w:t>
      </w:r>
      <w:r>
        <w:rPr>
          <w:rFonts w:ascii="Times New Roman" w:eastAsiaTheme="minorEastAsia" w:hAnsi="Times New Roman" w:cs="Times New Roman"/>
          <w:b/>
          <w:color w:val="FF0000"/>
          <w:sz w:val="18"/>
          <w:szCs w:val="18"/>
          <w:lang w:eastAsia="zh-CN"/>
        </w:rPr>
        <w:t>不能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用于录用论文的注册和出版。</w:t>
      </w:r>
    </w:p>
    <w:p w14:paraId="6F194AB1" w14:textId="77777777" w:rsidR="004859E6" w:rsidRDefault="00506AB5">
      <w:pPr>
        <w:pStyle w:val="ab"/>
        <w:numPr>
          <w:ilvl w:val="0"/>
          <w:numId w:val="2"/>
        </w:numPr>
        <w:tabs>
          <w:tab w:val="left" w:pos="720"/>
        </w:tabs>
        <w:spacing w:before="0" w:after="0"/>
        <w:rPr>
          <w:rFonts w:ascii="Times New Roman" w:eastAsiaTheme="minorEastAsia" w:hAnsi="Times New Roman"/>
          <w:sz w:val="18"/>
          <w:szCs w:val="18"/>
        </w:rPr>
      </w:pPr>
      <w:r>
        <w:rPr>
          <w:rFonts w:ascii="Times New Roman" w:eastAsiaTheme="minorEastAsia" w:hAnsi="Times New Roman"/>
          <w:b/>
          <w:sz w:val="18"/>
          <w:szCs w:val="18"/>
        </w:rPr>
        <w:t>学生参会者</w:t>
      </w:r>
      <w:r>
        <w:rPr>
          <w:rFonts w:ascii="Times New Roman" w:eastAsiaTheme="minorEastAsia" w:hAnsi="Times New Roman"/>
          <w:sz w:val="18"/>
          <w:szCs w:val="18"/>
        </w:rPr>
        <w:t xml:space="preserve"> </w:t>
      </w:r>
      <w:r>
        <w:rPr>
          <w:rFonts w:ascii="Times New Roman" w:eastAsiaTheme="minorEastAsia" w:hAnsi="Times New Roman"/>
          <w:sz w:val="18"/>
          <w:szCs w:val="18"/>
        </w:rPr>
        <w:t>需要提供学生证或院系领导开具的相关证明。</w:t>
      </w:r>
    </w:p>
    <w:p w14:paraId="694826C4" w14:textId="77777777" w:rsidR="00F233DC" w:rsidRDefault="00506AB5" w:rsidP="00F233DC">
      <w:pPr>
        <w:pStyle w:val="ab"/>
        <w:numPr>
          <w:ilvl w:val="0"/>
          <w:numId w:val="2"/>
        </w:numPr>
        <w:tabs>
          <w:tab w:val="left" w:pos="720"/>
        </w:tabs>
        <w:spacing w:before="0" w:after="0"/>
        <w:rPr>
          <w:rFonts w:ascii="Times New Roman" w:eastAsiaTheme="minorEastAsia" w:hAnsi="Times New Roman"/>
          <w:sz w:val="18"/>
          <w:szCs w:val="18"/>
        </w:rPr>
      </w:pPr>
      <w:r>
        <w:rPr>
          <w:rFonts w:ascii="Times New Roman" w:eastAsiaTheme="minorEastAsia" w:hAnsi="Times New Roman"/>
          <w:b/>
          <w:sz w:val="18"/>
          <w:szCs w:val="18"/>
        </w:rPr>
        <w:t xml:space="preserve">IEEE </w:t>
      </w:r>
      <w:r>
        <w:rPr>
          <w:rFonts w:ascii="Times New Roman" w:eastAsiaTheme="minorEastAsia" w:hAnsi="Times New Roman"/>
          <w:b/>
          <w:sz w:val="18"/>
          <w:szCs w:val="18"/>
        </w:rPr>
        <w:t>会员</w:t>
      </w:r>
      <w:r>
        <w:rPr>
          <w:rFonts w:ascii="Times New Roman" w:eastAsiaTheme="minorEastAsia" w:hAnsi="Times New Roman"/>
          <w:sz w:val="18"/>
          <w:szCs w:val="18"/>
        </w:rPr>
        <w:t xml:space="preserve"> </w:t>
      </w:r>
      <w:r>
        <w:rPr>
          <w:rFonts w:ascii="Times New Roman" w:eastAsiaTheme="minorEastAsia" w:hAnsi="Times New Roman"/>
          <w:sz w:val="18"/>
          <w:szCs w:val="18"/>
        </w:rPr>
        <w:t>必须提供会员编号。</w:t>
      </w:r>
    </w:p>
    <w:p w14:paraId="4EEFDD7D" w14:textId="42BDA384" w:rsidR="00F233DC" w:rsidRPr="00F233DC" w:rsidRDefault="00F233DC" w:rsidP="00F233DC">
      <w:pPr>
        <w:pStyle w:val="ab"/>
        <w:numPr>
          <w:ilvl w:val="0"/>
          <w:numId w:val="2"/>
        </w:numPr>
        <w:tabs>
          <w:tab w:val="left" w:pos="720"/>
        </w:tabs>
        <w:spacing w:before="0" w:after="0"/>
        <w:rPr>
          <w:rFonts w:asciiTheme="minorEastAsia" w:eastAsiaTheme="minorEastAsia" w:hAnsiTheme="minorEastAsia"/>
          <w:sz w:val="18"/>
          <w:szCs w:val="18"/>
        </w:rPr>
      </w:pP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缴纳注册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费者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（A或B或C或D）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可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享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有下述权利：获</w:t>
      </w:r>
      <w:r w:rsidR="005168D0">
        <w:rPr>
          <w:rFonts w:asciiTheme="minorEastAsia" w:eastAsiaTheme="minorEastAsia" w:hAnsiTheme="minorEastAsia" w:hint="eastAsia"/>
          <w:color w:val="FF0000"/>
          <w:sz w:val="18"/>
          <w:szCs w:val="18"/>
        </w:rPr>
        <w:t>会议论文集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；参加大会及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分会场学术报告；享用3 顿午餐，</w:t>
      </w:r>
      <w:r w:rsidR="00433A0D">
        <w:rPr>
          <w:rFonts w:asciiTheme="minorEastAsia" w:eastAsiaTheme="minorEastAsia" w:hAnsiTheme="minorEastAsia" w:hint="eastAsia"/>
          <w:color w:val="FF0000"/>
          <w:sz w:val="18"/>
          <w:szCs w:val="18"/>
        </w:rPr>
        <w:t>4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顿晚餐（包括会议晚宴）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，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上、下午茶点（早餐由会议所在宾馆提供）； 会议所赠礼品一份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。</w:t>
      </w:r>
    </w:p>
    <w:p w14:paraId="7380C729" w14:textId="7A39DECC" w:rsidR="004859E6" w:rsidRDefault="00506AB5">
      <w:pPr>
        <w:widowControl/>
        <w:numPr>
          <w:ilvl w:val="0"/>
          <w:numId w:val="3"/>
        </w:numPr>
        <w:tabs>
          <w:tab w:val="clear" w:pos="360"/>
        </w:tabs>
        <w:ind w:left="630"/>
        <w:rPr>
          <w:rFonts w:ascii="Times New Roman" w:eastAsiaTheme="minorEastAsia" w:hAnsi="Times New Roman" w:cs="Times New Roman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>退款</w:t>
      </w: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 xml:space="preserve">: </w:t>
      </w: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>所有的论文作者</w:t>
      </w:r>
      <w:r>
        <w:rPr>
          <w:rFonts w:ascii="Times New Roman" w:eastAsiaTheme="minorEastAsia" w:hAnsi="Times New Roman" w:cs="Times New Roman" w:hint="eastAsia"/>
          <w:b/>
          <w:bCs/>
          <w:sz w:val="18"/>
          <w:szCs w:val="18"/>
          <w:lang w:eastAsia="zh-CN"/>
        </w:rPr>
        <w:t>注册</w:t>
      </w: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>将不予退款。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对已支付注册费的非论文作者，若确实不能参会，请于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202</w:t>
      </w:r>
      <w:r w:rsidR="005168D0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6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年</w:t>
      </w:r>
      <w:r w:rsidR="00CA7BE2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4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月</w:t>
      </w:r>
      <w:r w:rsidR="00CA7BE2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15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日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前发邮件</w:t>
      </w:r>
      <w:r w:rsidR="0013692E">
        <w:rPr>
          <w:rFonts w:ascii="Times New Roman" w:eastAsiaTheme="minorEastAsia" w:hAnsi="Times New Roman" w:cs="Times New Roman" w:hint="eastAsia"/>
          <w:sz w:val="18"/>
          <w:szCs w:val="18"/>
          <w:lang w:eastAsia="zh-CN"/>
        </w:rPr>
        <w:t>至</w:t>
      </w:r>
      <w:r w:rsidR="00CA7BE2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cscwd202</w:t>
      </w:r>
      <w:r w:rsidR="005168D0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6</w:t>
      </w:r>
      <w:r w:rsidR="0013692E" w:rsidRPr="005111A4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@easychair.org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告知，可退回原注册费的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50%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。超过该时间将不予退款。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 xml:space="preserve"> </w:t>
      </w:r>
    </w:p>
    <w:p w14:paraId="70744F99" w14:textId="77777777" w:rsidR="00CA7B07" w:rsidRDefault="00CA7B07" w:rsidP="006A1765">
      <w:pPr>
        <w:pStyle w:val="Default"/>
        <w:ind w:left="274"/>
        <w:rPr>
          <w:rFonts w:ascii="Times New Roman" w:eastAsiaTheme="minorEastAsia" w:hAnsi="Times New Roman" w:cs="Times New Roman"/>
          <w:b/>
        </w:rPr>
      </w:pPr>
    </w:p>
    <w:p w14:paraId="3B299635" w14:textId="113FC556" w:rsidR="0004585A" w:rsidRDefault="005B6643" w:rsidP="006A1765">
      <w:pPr>
        <w:pStyle w:val="Default"/>
        <w:ind w:left="274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/>
          <w:b/>
        </w:rPr>
        <w:t>请</w:t>
      </w:r>
      <w:r>
        <w:rPr>
          <w:rFonts w:ascii="Times New Roman" w:eastAsiaTheme="minorEastAsia" w:hAnsi="Times New Roman" w:cs="Times New Roman" w:hint="eastAsia"/>
          <w:b/>
        </w:rPr>
        <w:t>先完成支付，</w:t>
      </w:r>
      <w:r w:rsidR="0035324E">
        <w:rPr>
          <w:rFonts w:ascii="Times New Roman" w:eastAsiaTheme="minorEastAsia" w:hAnsi="Times New Roman" w:cs="Times New Roman" w:hint="eastAsia"/>
          <w:b/>
        </w:rPr>
        <w:t>保留支付页面截图，或者转账单扫描件，</w:t>
      </w:r>
      <w:r>
        <w:rPr>
          <w:rFonts w:ascii="Times New Roman" w:eastAsiaTheme="minorEastAsia" w:hAnsi="Times New Roman" w:cs="Times New Roman" w:hint="eastAsia"/>
          <w:b/>
        </w:rPr>
        <w:t>然后</w:t>
      </w:r>
      <w:r w:rsidR="0035324E">
        <w:rPr>
          <w:rFonts w:ascii="Times New Roman" w:eastAsiaTheme="minorEastAsia" w:hAnsi="Times New Roman" w:cs="Times New Roman" w:hint="eastAsia"/>
          <w:b/>
        </w:rPr>
        <w:t>扫描下列二维码</w:t>
      </w:r>
      <w:r>
        <w:rPr>
          <w:rFonts w:ascii="Times New Roman" w:eastAsiaTheme="minorEastAsia" w:hAnsi="Times New Roman" w:cs="Times New Roman" w:hint="eastAsia"/>
          <w:b/>
        </w:rPr>
        <w:t>完成注册。</w:t>
      </w:r>
    </w:p>
    <w:p w14:paraId="0DEE3ACB" w14:textId="214299BF" w:rsidR="004859E6" w:rsidRPr="005B6643" w:rsidRDefault="005B6643" w:rsidP="005B6643">
      <w:pPr>
        <w:pStyle w:val="Default"/>
        <w:spacing w:before="120"/>
        <w:ind w:left="270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 w:hint="eastAsia"/>
          <w:b/>
        </w:rPr>
        <w:t>联系邮</w:t>
      </w:r>
      <w:r w:rsidR="0035324E">
        <w:rPr>
          <w:rFonts w:ascii="Times New Roman" w:eastAsiaTheme="minorEastAsia" w:hAnsi="Times New Roman" w:cs="Times New Roman" w:hint="eastAsia"/>
          <w:b/>
        </w:rPr>
        <w:t>箱：</w:t>
      </w:r>
      <w:r w:rsidR="00CA7BE2">
        <w:rPr>
          <w:rFonts w:ascii="Times New Roman" w:eastAsiaTheme="minorEastAsia" w:hAnsi="Times New Roman" w:cs="Times New Roman"/>
          <w:b/>
        </w:rPr>
        <w:t>cscwd202</w:t>
      </w:r>
      <w:r w:rsidR="005168D0">
        <w:rPr>
          <w:rFonts w:ascii="Times New Roman" w:eastAsiaTheme="minorEastAsia" w:hAnsi="Times New Roman" w:cs="Times New Roman"/>
          <w:b/>
        </w:rPr>
        <w:t>6</w:t>
      </w:r>
      <w:r w:rsidR="0004585A" w:rsidRPr="0004585A">
        <w:rPr>
          <w:rFonts w:ascii="Times New Roman" w:eastAsiaTheme="minorEastAsia" w:hAnsi="Times New Roman" w:cs="Times New Roman"/>
          <w:b/>
        </w:rPr>
        <w:t>@easychair.org</w:t>
      </w:r>
    </w:p>
    <w:p w14:paraId="54849E90" w14:textId="77777777" w:rsidR="00CA7B07" w:rsidRPr="006A1765" w:rsidRDefault="00CA7B07" w:rsidP="00CA7B07">
      <w:pPr>
        <w:tabs>
          <w:tab w:val="left" w:pos="632"/>
        </w:tabs>
        <w:spacing w:before="52"/>
        <w:ind w:left="631"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     </w:t>
      </w:r>
      <w:r w:rsidRPr="006A1765">
        <w:rPr>
          <w:rFonts w:ascii="Times New Roman" w:eastAsiaTheme="minorEastAsia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1C3AA019" wp14:editId="101C982E">
            <wp:extent cx="951876" cy="951876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会议注册小程序_43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0947" cy="970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A1765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                                     </w:t>
      </w:r>
      <w:r w:rsidRPr="006A1765">
        <w:rPr>
          <w:rFonts w:ascii="Times New Roman" w:eastAsiaTheme="minorEastAsia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3406DFEC" wp14:editId="06C937F4">
            <wp:extent cx="890954" cy="890954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code_for_gh_9069d0750b20_258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1427" cy="90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3EBD3" w14:textId="0626D127" w:rsidR="00CA7B07" w:rsidRPr="002B4C88" w:rsidRDefault="00CA7B07" w:rsidP="00CA7B07">
      <w:pPr>
        <w:tabs>
          <w:tab w:val="left" w:pos="632"/>
        </w:tabs>
        <w:spacing w:before="52"/>
        <w:ind w:left="631"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 xml:space="preserve">   </w:t>
      </w:r>
      <w:r w:rsidRPr="006A1765">
        <w:rPr>
          <w:rFonts w:ascii="Times New Roman" w:eastAsiaTheme="minorEastAsia" w:hAnsi="Times New Roman" w:cs="Times New Roman" w:hint="eastAsia"/>
          <w:b/>
          <w:sz w:val="20"/>
          <w:szCs w:val="20"/>
        </w:rPr>
        <w:t>CSCWD</w:t>
      </w: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>2026</w:t>
      </w:r>
      <w:r w:rsidRPr="006A1765">
        <w:rPr>
          <w:rFonts w:ascii="Times New Roman" w:eastAsiaTheme="minorEastAsia" w:hAnsi="Times New Roman" w:cs="Times New Roman" w:hint="eastAsia"/>
          <w:b/>
          <w:sz w:val="20"/>
          <w:szCs w:val="20"/>
        </w:rPr>
        <w:t>注册微信小程序</w:t>
      </w: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ab/>
        <w:t xml:space="preserve"> CSCWD2026</w:t>
      </w:r>
      <w:r w:rsidRPr="006A1765">
        <w:rPr>
          <w:rFonts w:ascii="Times New Roman" w:eastAsiaTheme="minorEastAsia" w:hAnsi="Times New Roman" w:cs="Times New Roman"/>
          <w:b/>
          <w:sz w:val="20"/>
          <w:szCs w:val="20"/>
        </w:rPr>
        <w:t>微信公众号</w:t>
      </w:r>
    </w:p>
    <w:p w14:paraId="3D3B04F9" w14:textId="77777777" w:rsidR="00CA7B07" w:rsidRDefault="00CA7B07" w:rsidP="00CA7B07">
      <w:pPr>
        <w:rPr>
          <w:rFonts w:ascii="Times New Roman" w:eastAsiaTheme="minorEastAsia" w:hAnsi="Times New Roman" w:cs="Times New Roman"/>
          <w:lang w:eastAsia="zh-CN"/>
        </w:rPr>
      </w:pPr>
    </w:p>
    <w:p w14:paraId="5ADB8846" w14:textId="0D99DBD6" w:rsidR="0035324E" w:rsidRDefault="0035324E">
      <w:pPr>
        <w:rPr>
          <w:rFonts w:ascii="Times New Roman" w:eastAsiaTheme="minorEastAsia" w:hAnsi="Times New Roman" w:cs="Times New Roman"/>
          <w:lang w:eastAsia="zh-CN"/>
        </w:rPr>
      </w:pPr>
    </w:p>
    <w:sectPr w:rsidR="0035324E">
      <w:pgSz w:w="11910" w:h="16840"/>
      <w:pgMar w:top="680" w:right="400" w:bottom="280" w:left="4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E58AB" w14:textId="77777777" w:rsidR="0091379F" w:rsidRDefault="0091379F" w:rsidP="00E6606C">
      <w:r>
        <w:separator/>
      </w:r>
    </w:p>
  </w:endnote>
  <w:endnote w:type="continuationSeparator" w:id="0">
    <w:p w14:paraId="1420184B" w14:textId="77777777" w:rsidR="0091379F" w:rsidRDefault="0091379F" w:rsidP="00E660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7C368" w14:textId="77777777" w:rsidR="0091379F" w:rsidRDefault="0091379F" w:rsidP="00E6606C">
      <w:r>
        <w:separator/>
      </w:r>
    </w:p>
  </w:footnote>
  <w:footnote w:type="continuationSeparator" w:id="0">
    <w:p w14:paraId="74CC23EE" w14:textId="77777777" w:rsidR="0091379F" w:rsidRDefault="0091379F" w:rsidP="00E660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66645"/>
    <w:multiLevelType w:val="multilevel"/>
    <w:tmpl w:val="19C66645"/>
    <w:lvl w:ilvl="0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134C3D"/>
    <w:multiLevelType w:val="multilevel"/>
    <w:tmpl w:val="1C134C3D"/>
    <w:lvl w:ilvl="0">
      <w:start w:val="1"/>
      <w:numFmt w:val="bullet"/>
      <w:lvlText w:val=""/>
      <w:lvlJc w:val="left"/>
      <w:pPr>
        <w:tabs>
          <w:tab w:val="left" w:pos="630"/>
        </w:tabs>
        <w:ind w:left="63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350"/>
        </w:tabs>
        <w:ind w:left="13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70"/>
        </w:tabs>
        <w:ind w:left="20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10"/>
        </w:tabs>
        <w:ind w:left="35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30"/>
        </w:tabs>
        <w:ind w:left="42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50"/>
        </w:tabs>
        <w:ind w:left="49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70"/>
        </w:tabs>
        <w:ind w:left="56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390"/>
        </w:tabs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1E1B237C"/>
    <w:multiLevelType w:val="hybridMultilevel"/>
    <w:tmpl w:val="187ED7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6F31ED"/>
    <w:multiLevelType w:val="multilevel"/>
    <w:tmpl w:val="2A6F31ED"/>
    <w:lvl w:ilvl="0">
      <w:start w:val="1"/>
      <w:numFmt w:val="bullet"/>
      <w:lvlText w:val=""/>
      <w:lvlJc w:val="left"/>
      <w:pPr>
        <w:ind w:left="73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15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7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9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1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3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5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7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99" w:hanging="420"/>
      </w:pPr>
      <w:rPr>
        <w:rFonts w:ascii="Wingdings" w:hAnsi="Wingdings" w:hint="default"/>
      </w:rPr>
    </w:lvl>
  </w:abstractNum>
  <w:abstractNum w:abstractNumId="4" w15:restartNumberingAfterBreak="0">
    <w:nsid w:val="4ACA7B02"/>
    <w:multiLevelType w:val="hybridMultilevel"/>
    <w:tmpl w:val="3B909484"/>
    <w:lvl w:ilvl="0" w:tplc="C354E170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ind w:left="4110" w:hanging="420"/>
      </w:pPr>
    </w:lvl>
  </w:abstractNum>
  <w:abstractNum w:abstractNumId="5" w15:restartNumberingAfterBreak="0">
    <w:nsid w:val="79E93925"/>
    <w:multiLevelType w:val="hybridMultilevel"/>
    <w:tmpl w:val="FA24D5EA"/>
    <w:lvl w:ilvl="0" w:tplc="33AE03C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sLQ0tTC1MDEwtTBT0lEKTi0uzszPAykwrgUAqQF2wiwAAAA="/>
  </w:docVars>
  <w:rsids>
    <w:rsidRoot w:val="00F20A6B"/>
    <w:rsid w:val="0004585A"/>
    <w:rsid w:val="000C6126"/>
    <w:rsid w:val="000D30B9"/>
    <w:rsid w:val="000F3DA5"/>
    <w:rsid w:val="00125E0A"/>
    <w:rsid w:val="00126528"/>
    <w:rsid w:val="0013692E"/>
    <w:rsid w:val="00141CD5"/>
    <w:rsid w:val="00141E3F"/>
    <w:rsid w:val="00142316"/>
    <w:rsid w:val="0015781A"/>
    <w:rsid w:val="00157848"/>
    <w:rsid w:val="0017014D"/>
    <w:rsid w:val="00175F26"/>
    <w:rsid w:val="001848F7"/>
    <w:rsid w:val="001A19CB"/>
    <w:rsid w:val="001B4B10"/>
    <w:rsid w:val="001B546E"/>
    <w:rsid w:val="001E727A"/>
    <w:rsid w:val="001F3ECD"/>
    <w:rsid w:val="00234C09"/>
    <w:rsid w:val="002576F1"/>
    <w:rsid w:val="00277BEB"/>
    <w:rsid w:val="002913DF"/>
    <w:rsid w:val="002B4C88"/>
    <w:rsid w:val="002B68A6"/>
    <w:rsid w:val="002C5733"/>
    <w:rsid w:val="002C7FBB"/>
    <w:rsid w:val="002E4BBB"/>
    <w:rsid w:val="002F08AB"/>
    <w:rsid w:val="0030389E"/>
    <w:rsid w:val="003118B3"/>
    <w:rsid w:val="00312668"/>
    <w:rsid w:val="0031746E"/>
    <w:rsid w:val="00320257"/>
    <w:rsid w:val="00343F15"/>
    <w:rsid w:val="0035324E"/>
    <w:rsid w:val="003555AE"/>
    <w:rsid w:val="00361E20"/>
    <w:rsid w:val="004067CA"/>
    <w:rsid w:val="0042662E"/>
    <w:rsid w:val="00433A0D"/>
    <w:rsid w:val="00472CE4"/>
    <w:rsid w:val="00482648"/>
    <w:rsid w:val="004859E6"/>
    <w:rsid w:val="00490F28"/>
    <w:rsid w:val="004F010B"/>
    <w:rsid w:val="00506AB5"/>
    <w:rsid w:val="005111A4"/>
    <w:rsid w:val="005168D0"/>
    <w:rsid w:val="005733F1"/>
    <w:rsid w:val="005824D0"/>
    <w:rsid w:val="005A2BDD"/>
    <w:rsid w:val="005B6643"/>
    <w:rsid w:val="005E7DC8"/>
    <w:rsid w:val="005F247B"/>
    <w:rsid w:val="00623C60"/>
    <w:rsid w:val="00626B96"/>
    <w:rsid w:val="00634D84"/>
    <w:rsid w:val="006364C4"/>
    <w:rsid w:val="00664081"/>
    <w:rsid w:val="006A1765"/>
    <w:rsid w:val="006B3C42"/>
    <w:rsid w:val="006B618F"/>
    <w:rsid w:val="006E01F8"/>
    <w:rsid w:val="006F3116"/>
    <w:rsid w:val="00732270"/>
    <w:rsid w:val="00786C38"/>
    <w:rsid w:val="007A76A1"/>
    <w:rsid w:val="007B47BA"/>
    <w:rsid w:val="007D179D"/>
    <w:rsid w:val="007E3340"/>
    <w:rsid w:val="007F2CA3"/>
    <w:rsid w:val="007F6BDD"/>
    <w:rsid w:val="00804F7B"/>
    <w:rsid w:val="0081233D"/>
    <w:rsid w:val="00863195"/>
    <w:rsid w:val="008E45B9"/>
    <w:rsid w:val="008F237F"/>
    <w:rsid w:val="0091379F"/>
    <w:rsid w:val="009A61F1"/>
    <w:rsid w:val="009D0DAB"/>
    <w:rsid w:val="00A303D1"/>
    <w:rsid w:val="00A4184B"/>
    <w:rsid w:val="00A44519"/>
    <w:rsid w:val="00A86229"/>
    <w:rsid w:val="00AA087F"/>
    <w:rsid w:val="00AA2D1E"/>
    <w:rsid w:val="00AE4FB2"/>
    <w:rsid w:val="00AF6F3D"/>
    <w:rsid w:val="00B24E55"/>
    <w:rsid w:val="00B27A65"/>
    <w:rsid w:val="00B562E3"/>
    <w:rsid w:val="00B9464E"/>
    <w:rsid w:val="00BA3E96"/>
    <w:rsid w:val="00BC04C3"/>
    <w:rsid w:val="00BC73EE"/>
    <w:rsid w:val="00C30E18"/>
    <w:rsid w:val="00C34F43"/>
    <w:rsid w:val="00C7621F"/>
    <w:rsid w:val="00C84014"/>
    <w:rsid w:val="00C9713E"/>
    <w:rsid w:val="00CA7B07"/>
    <w:rsid w:val="00CA7BE2"/>
    <w:rsid w:val="00CF27C9"/>
    <w:rsid w:val="00D16ABF"/>
    <w:rsid w:val="00D50EAF"/>
    <w:rsid w:val="00D64792"/>
    <w:rsid w:val="00D8660F"/>
    <w:rsid w:val="00DA4C55"/>
    <w:rsid w:val="00DC6C57"/>
    <w:rsid w:val="00DD33A6"/>
    <w:rsid w:val="00E025C3"/>
    <w:rsid w:val="00E6606C"/>
    <w:rsid w:val="00E7178B"/>
    <w:rsid w:val="00E93C5D"/>
    <w:rsid w:val="00EA0920"/>
    <w:rsid w:val="00EA1683"/>
    <w:rsid w:val="00EA53C4"/>
    <w:rsid w:val="00EB294C"/>
    <w:rsid w:val="00ED01F1"/>
    <w:rsid w:val="00F04D7B"/>
    <w:rsid w:val="00F20A6B"/>
    <w:rsid w:val="00F233DC"/>
    <w:rsid w:val="00F30959"/>
    <w:rsid w:val="00FC1492"/>
    <w:rsid w:val="00FC55FE"/>
    <w:rsid w:val="29CF0C9C"/>
    <w:rsid w:val="42741B18"/>
    <w:rsid w:val="58D33E46"/>
    <w:rsid w:val="681949D1"/>
    <w:rsid w:val="7B2A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46BE57"/>
  <w15:docId w15:val="{D492FE47-4D86-4657-A655-46AB0562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pPr>
      <w:widowControl w:val="0"/>
    </w:pPr>
    <w:rPr>
      <w:rFonts w:eastAsia="SimSun"/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1"/>
    <w:qFormat/>
    <w:pPr>
      <w:spacing w:before="121"/>
      <w:ind w:left="504" w:hanging="301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2">
    <w:name w:val="heading 2"/>
    <w:basedOn w:val="a"/>
    <w:next w:val="a"/>
    <w:link w:val="20"/>
    <w:uiPriority w:val="1"/>
    <w:qFormat/>
    <w:pPr>
      <w:ind w:left="566" w:hanging="311"/>
      <w:outlineLvl w:val="1"/>
    </w:pPr>
    <w:rPr>
      <w:rFonts w:ascii="Calibri" w:eastAsia="Calibri" w:hAnsi="Calibri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pPr>
      <w:spacing w:before="61"/>
      <w:ind w:left="680" w:hanging="360"/>
    </w:pPr>
    <w:rPr>
      <w:rFonts w:ascii="Calibri" w:eastAsia="Calibri" w:hAnsi="Calibri"/>
      <w:sz w:val="19"/>
      <w:szCs w:val="19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Default"/>
    <w:next w:val="Default"/>
    <w:qFormat/>
    <w:pPr>
      <w:spacing w:before="100" w:after="100"/>
    </w:pPr>
    <w:rPr>
      <w:rFonts w:ascii="Georgia" w:hAnsi="Georgia" w:cs="Times New Roman"/>
      <w:sz w:val="24"/>
      <w:szCs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TimesNewRoman" w:eastAsia="SimSun" w:hAnsi="TimesNewRoman" w:cs="TimesNewRoman"/>
    </w:rPr>
  </w:style>
  <w:style w:type="character" w:customStyle="1" w:styleId="10">
    <w:name w:val="标题 1 字符"/>
    <w:basedOn w:val="a0"/>
    <w:link w:val="1"/>
    <w:uiPriority w:val="1"/>
    <w:qFormat/>
    <w:rPr>
      <w:rFonts w:ascii="Calibri" w:eastAsia="Calibri" w:hAnsi="Calibri"/>
      <w:b/>
      <w:bCs/>
      <w:kern w:val="0"/>
      <w:sz w:val="24"/>
      <w:szCs w:val="24"/>
      <w:lang w:eastAsia="en-US"/>
    </w:rPr>
  </w:style>
  <w:style w:type="character" w:customStyle="1" w:styleId="20">
    <w:name w:val="标题 2 字符"/>
    <w:basedOn w:val="a0"/>
    <w:link w:val="2"/>
    <w:uiPriority w:val="1"/>
    <w:qFormat/>
    <w:rPr>
      <w:rFonts w:ascii="Calibri" w:eastAsia="Calibri" w:hAnsi="Calibri"/>
      <w:kern w:val="0"/>
      <w:sz w:val="20"/>
      <w:szCs w:val="20"/>
      <w:lang w:eastAsia="en-US"/>
    </w:rPr>
  </w:style>
  <w:style w:type="character" w:customStyle="1" w:styleId="a4">
    <w:name w:val="正文文本 字符"/>
    <w:basedOn w:val="a0"/>
    <w:link w:val="a3"/>
    <w:uiPriority w:val="1"/>
    <w:qFormat/>
    <w:rPr>
      <w:rFonts w:ascii="Calibri" w:eastAsia="Calibri" w:hAnsi="Calibri"/>
      <w:kern w:val="0"/>
      <w:sz w:val="19"/>
      <w:szCs w:val="19"/>
      <w:lang w:eastAsia="en-US"/>
    </w:rPr>
  </w:style>
  <w:style w:type="paragraph" w:styleId="ac">
    <w:name w:val="List Paragraph"/>
    <w:basedOn w:val="a"/>
    <w:uiPriority w:val="1"/>
    <w:qFormat/>
  </w:style>
  <w:style w:type="paragraph" w:customStyle="1" w:styleId="H5">
    <w:name w:val="H5"/>
    <w:basedOn w:val="a"/>
    <w:next w:val="a"/>
    <w:qFormat/>
    <w:pPr>
      <w:keepNext/>
      <w:widowControl/>
      <w:spacing w:before="100" w:after="100"/>
      <w:outlineLvl w:val="5"/>
    </w:pPr>
    <w:rPr>
      <w:rFonts w:ascii="Times New Roman" w:hAnsi="Times New Roman" w:cs="Times New Roman"/>
      <w:b/>
      <w:snapToGrid w:val="0"/>
      <w:sz w:val="20"/>
      <w:szCs w:val="20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eastAsia="SimSun"/>
      <w:kern w:val="0"/>
      <w:sz w:val="18"/>
      <w:szCs w:val="18"/>
      <w:lang w:eastAsia="en-US"/>
    </w:rPr>
  </w:style>
  <w:style w:type="character" w:customStyle="1" w:styleId="aa">
    <w:name w:val="页眉 字符"/>
    <w:basedOn w:val="a0"/>
    <w:link w:val="a9"/>
    <w:uiPriority w:val="99"/>
    <w:qFormat/>
    <w:rPr>
      <w:rFonts w:eastAsia="SimSun"/>
      <w:kern w:val="0"/>
      <w:sz w:val="18"/>
      <w:szCs w:val="18"/>
      <w:lang w:eastAsia="en-US"/>
    </w:rPr>
  </w:style>
  <w:style w:type="character" w:customStyle="1" w:styleId="a8">
    <w:name w:val="页脚 字符"/>
    <w:basedOn w:val="a0"/>
    <w:link w:val="a7"/>
    <w:uiPriority w:val="99"/>
    <w:qFormat/>
    <w:rPr>
      <w:rFonts w:eastAsia="SimSun"/>
      <w:kern w:val="0"/>
      <w:sz w:val="18"/>
      <w:szCs w:val="18"/>
      <w:lang w:eastAsia="en-US"/>
    </w:rPr>
  </w:style>
  <w:style w:type="character" w:styleId="ad">
    <w:name w:val="annotation reference"/>
    <w:basedOn w:val="a0"/>
    <w:uiPriority w:val="99"/>
    <w:semiHidden/>
    <w:unhideWhenUsed/>
    <w:rsid w:val="00472CE4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472CE4"/>
  </w:style>
  <w:style w:type="character" w:customStyle="1" w:styleId="af">
    <w:name w:val="批注文字 字符"/>
    <w:basedOn w:val="a0"/>
    <w:link w:val="ae"/>
    <w:uiPriority w:val="99"/>
    <w:semiHidden/>
    <w:rsid w:val="00472CE4"/>
    <w:rPr>
      <w:rFonts w:eastAsia="SimSun"/>
      <w:sz w:val="22"/>
      <w:szCs w:val="22"/>
      <w:lang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472CE4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472CE4"/>
    <w:rPr>
      <w:rFonts w:eastAsia="SimSun"/>
      <w:b/>
      <w:bCs/>
      <w:sz w:val="22"/>
      <w:szCs w:val="22"/>
      <w:lang w:eastAsia="en-US"/>
    </w:rPr>
  </w:style>
  <w:style w:type="paragraph" w:styleId="af2">
    <w:name w:val="Revision"/>
    <w:hidden/>
    <w:uiPriority w:val="99"/>
    <w:semiHidden/>
    <w:rsid w:val="0013692E"/>
    <w:rPr>
      <w:rFonts w:eastAsia="SimSun"/>
      <w:sz w:val="22"/>
      <w:szCs w:val="22"/>
      <w:lang w:eastAsia="en-US"/>
    </w:rPr>
  </w:style>
  <w:style w:type="character" w:styleId="af3">
    <w:name w:val="Hyperlink"/>
    <w:basedOn w:val="a0"/>
    <w:uiPriority w:val="99"/>
    <w:unhideWhenUsed/>
    <w:rsid w:val="0004585A"/>
    <w:rPr>
      <w:color w:val="0000FF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3532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RC-CNRC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jhseu</dc:creator>
  <cp:lastModifiedBy>Weiming Shen</cp:lastModifiedBy>
  <cp:revision>4</cp:revision>
  <dcterms:created xsi:type="dcterms:W3CDTF">2026-02-08T13:02:00Z</dcterms:created>
  <dcterms:modified xsi:type="dcterms:W3CDTF">2026-02-09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8E00C47B0AD243DD8FD731AE1270DA50</vt:lpwstr>
  </property>
</Properties>
</file>